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DA656" w14:textId="6950EA45" w:rsidR="008E1B4F" w:rsidRPr="003E5311" w:rsidRDefault="008E1B4F" w:rsidP="008E1B4F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_GoBack"/>
      <w:r w:rsidRPr="003E5311">
        <w:rPr>
          <w:rFonts w:ascii="Times New Roman" w:hAnsi="Times New Roman" w:cs="Times New Roman"/>
          <w:sz w:val="28"/>
          <w:szCs w:val="28"/>
          <w:lang w:val="ru-RU"/>
        </w:rPr>
        <w:t>Приложение 1</w:t>
      </w:r>
    </w:p>
    <w:p w14:paraId="2B1B34DE" w14:textId="17BC93C5" w:rsidR="00705490" w:rsidRPr="003E5311" w:rsidRDefault="007E1F8C" w:rsidP="00705490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3E5311">
        <w:rPr>
          <w:rFonts w:ascii="Times New Roman" w:hAnsi="Times New Roman" w:cs="Times New Roman"/>
          <w:sz w:val="28"/>
          <w:szCs w:val="28"/>
          <w:lang w:val="ru-RU"/>
        </w:rPr>
        <w:t>Дополнительные данные</w:t>
      </w:r>
      <w:r w:rsidR="00705490" w:rsidRPr="003E5311">
        <w:rPr>
          <w:rFonts w:ascii="Times New Roman" w:hAnsi="Times New Roman" w:cs="Times New Roman"/>
          <w:sz w:val="28"/>
          <w:szCs w:val="28"/>
          <w:lang w:val="ru-RU"/>
        </w:rPr>
        <w:t xml:space="preserve"> для получения номера ЦИТИС</w:t>
      </w:r>
      <w:r w:rsidRPr="003E5311">
        <w:rPr>
          <w:rFonts w:ascii="Times New Roman" w:hAnsi="Times New Roman" w:cs="Times New Roman"/>
          <w:sz w:val="28"/>
          <w:szCs w:val="28"/>
          <w:lang w:val="ru-RU"/>
        </w:rPr>
        <w:t xml:space="preserve"> (согласно Приказу </w:t>
      </w:r>
      <w:proofErr w:type="spellStart"/>
      <w:r w:rsidRPr="003E5311">
        <w:rPr>
          <w:rFonts w:ascii="Times New Roman" w:hAnsi="Times New Roman" w:cs="Times New Roman"/>
          <w:sz w:val="28"/>
          <w:szCs w:val="28"/>
          <w:lang w:val="ru-RU"/>
        </w:rPr>
        <w:t>Минобнауки</w:t>
      </w:r>
      <w:proofErr w:type="spellEnd"/>
      <w:r w:rsidRPr="003E5311">
        <w:rPr>
          <w:rFonts w:ascii="Times New Roman" w:hAnsi="Times New Roman" w:cs="Times New Roman"/>
          <w:sz w:val="28"/>
          <w:szCs w:val="28"/>
          <w:lang w:val="ru-RU"/>
        </w:rPr>
        <w:t xml:space="preserve"> 1234 от 25.09.2020) Новая форма регистрационной карты НИОКТР действует с 01.02.2021.</w:t>
      </w:r>
      <w:r w:rsidR="004669D2" w:rsidRPr="003E531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48"/>
        <w:gridCol w:w="5102"/>
      </w:tblGrid>
      <w:tr w:rsidR="003E5311" w:rsidRPr="003E5311" w14:paraId="1587E4D7" w14:textId="77777777" w:rsidTr="00222AD2">
        <w:tc>
          <w:tcPr>
            <w:tcW w:w="4248" w:type="dxa"/>
          </w:tcPr>
          <w:p w14:paraId="4DC7F17A" w14:textId="7CC38018" w:rsidR="00705490" w:rsidRPr="003E5311" w:rsidRDefault="00705490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звание проекта</w:t>
            </w:r>
            <w:r w:rsidR="00D174FD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174FD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указываете полностью,</w:t>
            </w:r>
            <w:r w:rsidR="00D174FD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ab/>
              <w:t>в</w:t>
            </w:r>
            <w:r w:rsidR="00D174FD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ab/>
              <w:t>строгом соответствии с формулировками контракта/договора/плана и т. п.)</w:t>
            </w:r>
          </w:p>
        </w:tc>
        <w:tc>
          <w:tcPr>
            <w:tcW w:w="5102" w:type="dxa"/>
          </w:tcPr>
          <w:p w14:paraId="0A87C471" w14:textId="39ECB4B0" w:rsidR="009565DF" w:rsidRPr="003E5311" w:rsidRDefault="009565DF" w:rsidP="00BD765B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7CA2BAF6" w14:textId="77777777" w:rsidTr="00222AD2">
        <w:tc>
          <w:tcPr>
            <w:tcW w:w="4248" w:type="dxa"/>
          </w:tcPr>
          <w:p w14:paraId="1962D204" w14:textId="2112207E" w:rsidR="00705490" w:rsidRPr="003E5311" w:rsidRDefault="00D174FD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оритетное направление развития науки</w:t>
            </w:r>
            <w:r w:rsidR="009B6351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 технологий, техники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B53AA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7F1FA8FC" w14:textId="0C7F18A0" w:rsidR="00705490" w:rsidRPr="003E5311" w:rsidRDefault="00705490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19C3F56D" w14:textId="77777777" w:rsidTr="00222AD2">
        <w:tc>
          <w:tcPr>
            <w:tcW w:w="4248" w:type="dxa"/>
          </w:tcPr>
          <w:p w14:paraId="154E753B" w14:textId="005CE51F" w:rsidR="00D174FD" w:rsidRPr="003E5311" w:rsidRDefault="00D174FD" w:rsidP="003E5311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ритическ</w:t>
            </w:r>
            <w:r w:rsidR="003E5311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е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технологи</w:t>
            </w:r>
            <w:r w:rsidR="003E5311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 РФ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B53AA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7DF421DC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42AFE797" w14:textId="77777777" w:rsidTr="00222AD2">
        <w:tc>
          <w:tcPr>
            <w:tcW w:w="4248" w:type="dxa"/>
          </w:tcPr>
          <w:p w14:paraId="2B9C7C5F" w14:textId="1FEB1DEB" w:rsidR="00D174FD" w:rsidRPr="003E5311" w:rsidRDefault="00D174FD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оритетное направление Стратегии НТР РФ </w:t>
            </w:r>
            <w:r w:rsidR="00DB53AA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2D5C22CD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3041A815" w14:textId="77777777" w:rsidTr="00222AD2">
        <w:tc>
          <w:tcPr>
            <w:tcW w:w="4248" w:type="dxa"/>
          </w:tcPr>
          <w:p w14:paraId="422575DD" w14:textId="1D205EC7" w:rsidR="003E5311" w:rsidRPr="003E5311" w:rsidRDefault="003E5311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декс УДК</w:t>
            </w:r>
          </w:p>
        </w:tc>
        <w:tc>
          <w:tcPr>
            <w:tcW w:w="5102" w:type="dxa"/>
          </w:tcPr>
          <w:p w14:paraId="32277F0B" w14:textId="77777777" w:rsidR="003E5311" w:rsidRPr="003E5311" w:rsidRDefault="003E5311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3C55C1AC" w14:textId="77777777" w:rsidTr="00222AD2">
        <w:tc>
          <w:tcPr>
            <w:tcW w:w="4248" w:type="dxa"/>
          </w:tcPr>
          <w:p w14:paraId="63590FDC" w14:textId="72B9F78E" w:rsidR="009B6351" w:rsidRPr="003E5311" w:rsidRDefault="009B6351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ификатор, разработанной Организацией экономического сотрудничество и развития (ОЭСР) </w:t>
            </w:r>
            <w:r w:rsidRPr="003E5311">
              <w:rPr>
                <w:rFonts w:ascii="Segoe UI" w:hAnsi="Segoe UI" w:cs="Segoe UI"/>
                <w:sz w:val="21"/>
                <w:szCs w:val="21"/>
                <w:shd w:val="clear" w:color="auto" w:fill="F1F1F1"/>
                <w:lang w:val="ru-RU"/>
              </w:rPr>
              <w:t xml:space="preserve"> </w:t>
            </w:r>
            <w:r w:rsidRPr="003E5311">
              <w:rPr>
                <w:rFonts w:ascii="Segoe UI" w:hAnsi="Segoe UI" w:cs="Segoe UI"/>
                <w:sz w:val="21"/>
                <w:szCs w:val="21"/>
                <w:shd w:val="clear" w:color="auto" w:fill="F1F1F1"/>
              </w:rPr>
              <w:t> </w:t>
            </w:r>
          </w:p>
        </w:tc>
        <w:tc>
          <w:tcPr>
            <w:tcW w:w="5102" w:type="dxa"/>
          </w:tcPr>
          <w:p w14:paraId="6AC25578" w14:textId="77777777" w:rsidR="009B6351" w:rsidRPr="003E5311" w:rsidRDefault="009B6351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4FD48CDC" w14:textId="77777777" w:rsidTr="00222AD2">
        <w:tc>
          <w:tcPr>
            <w:tcW w:w="4248" w:type="dxa"/>
          </w:tcPr>
          <w:p w14:paraId="69697CA9" w14:textId="0BCA1AEC" w:rsidR="009B6351" w:rsidRPr="003E5311" w:rsidRDefault="009B6351" w:rsidP="00C40DDF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ассификатор OECD + </w:t>
            </w:r>
            <w:proofErr w:type="spellStart"/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WoS</w:t>
            </w:r>
            <w:proofErr w:type="spellEnd"/>
          </w:p>
        </w:tc>
        <w:tc>
          <w:tcPr>
            <w:tcW w:w="5102" w:type="dxa"/>
          </w:tcPr>
          <w:p w14:paraId="0EE05975" w14:textId="77777777" w:rsidR="009B6351" w:rsidRPr="003E5311" w:rsidRDefault="009B6351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4C4DF050" w14:textId="77777777" w:rsidTr="00222AD2">
        <w:tc>
          <w:tcPr>
            <w:tcW w:w="4248" w:type="dxa"/>
          </w:tcPr>
          <w:p w14:paraId="4E4E7470" w14:textId="6F43A807" w:rsidR="00F72B66" w:rsidRPr="003E5311" w:rsidRDefault="00F72B66" w:rsidP="00F72B66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учный задел (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t xml:space="preserve">указываются основные ранее полученные результаты (за последние 3 года), связанные непосредственно с темой НИОКТР, которые могут быть использованы для достижения цели. Указываются верифицированные ссылки на публикации (не более 10 публикаций), реализованные научно-исследовательские работы по теме НИОКТР (не более 5 научно-исследовательских работ), результат интеллектуальной деятельности (не более 10 РИД), защищенные диссертации (кандидатские, докторские), доклады по тематике исследования на российских и международных научных (научно-практических) семинарах и 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ru-RU"/>
              </w:rPr>
              <w:lastRenderedPageBreak/>
              <w:t>конференциях (не более 5 докладов) и другие результаты</w:t>
            </w:r>
            <w:r w:rsidRPr="003E5311">
              <w:rPr>
                <w:rFonts w:ascii="Times New Roman" w:hAnsi="Times New Roman" w:cs="Times New Roman"/>
                <w:shd w:val="clear" w:color="auto" w:fill="FFFFFF"/>
                <w:lang w:val="ru-RU"/>
              </w:rPr>
              <w:t>)</w:t>
            </w:r>
          </w:p>
        </w:tc>
        <w:tc>
          <w:tcPr>
            <w:tcW w:w="5102" w:type="dxa"/>
          </w:tcPr>
          <w:p w14:paraId="32D5BA04" w14:textId="77777777" w:rsidR="00F72B66" w:rsidRPr="003E5311" w:rsidRDefault="00F72B66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71E3B162" w14:textId="77777777" w:rsidTr="00222AD2">
        <w:tc>
          <w:tcPr>
            <w:tcW w:w="4248" w:type="dxa"/>
          </w:tcPr>
          <w:p w14:paraId="0B4A0E1D" w14:textId="5DEA4768" w:rsidR="00D174FD" w:rsidRPr="003E5311" w:rsidRDefault="00D174FD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НИОКТР (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ундаментальная, или прикладная НИР)</w:t>
            </w:r>
          </w:p>
        </w:tc>
        <w:tc>
          <w:tcPr>
            <w:tcW w:w="5102" w:type="dxa"/>
          </w:tcPr>
          <w:p w14:paraId="330C1739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0DE34E30" w14:textId="77777777" w:rsidTr="00222AD2">
        <w:tc>
          <w:tcPr>
            <w:tcW w:w="4248" w:type="dxa"/>
          </w:tcPr>
          <w:p w14:paraId="1FFA9B57" w14:textId="013D1552" w:rsidR="00D174FD" w:rsidRPr="003E5311" w:rsidRDefault="00D174FD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ннотация 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краткое содержание проекта (не более 1200 знаков))</w:t>
            </w:r>
          </w:p>
        </w:tc>
        <w:tc>
          <w:tcPr>
            <w:tcW w:w="5102" w:type="dxa"/>
          </w:tcPr>
          <w:p w14:paraId="6C262195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60D1BDE2" w14:textId="77777777" w:rsidTr="00222AD2">
        <w:tc>
          <w:tcPr>
            <w:tcW w:w="4248" w:type="dxa"/>
          </w:tcPr>
          <w:p w14:paraId="337E3181" w14:textId="3266498D" w:rsidR="00D174FD" w:rsidRPr="003E5311" w:rsidRDefault="00D174FD" w:rsidP="00C40DDF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ческая (</w:t>
            </w:r>
            <w:proofErr w:type="spellStart"/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е</w:t>
            </w:r>
            <w:proofErr w:type="spellEnd"/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 рубрика (и) в соответствии с ГРНТИ</w:t>
            </w:r>
            <w:r w:rsidR="00C40DDF" w:rsidRPr="003E5311">
              <w:rPr>
                <w:rFonts w:ascii="Segoe UI" w:hAnsi="Segoe UI" w:cs="Segoe UI"/>
                <w:sz w:val="21"/>
                <w:szCs w:val="21"/>
                <w:lang w:val="ru-RU"/>
              </w:rPr>
              <w:t>, 2007).</w:t>
            </w:r>
          </w:p>
        </w:tc>
        <w:tc>
          <w:tcPr>
            <w:tcW w:w="5102" w:type="dxa"/>
          </w:tcPr>
          <w:p w14:paraId="0B3DE6F3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2B85E7C7" w14:textId="77777777" w:rsidTr="00222AD2">
        <w:tc>
          <w:tcPr>
            <w:tcW w:w="4248" w:type="dxa"/>
          </w:tcPr>
          <w:p w14:paraId="1F3C3B85" w14:textId="77777777" w:rsidR="00D174FD" w:rsidRPr="003E5311" w:rsidRDefault="00D174FD" w:rsidP="00D174F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основание междисциплинарного подхода</w:t>
            </w:r>
          </w:p>
          <w:p w14:paraId="7142FCF1" w14:textId="7CE7CE53" w:rsidR="00D174FD" w:rsidRPr="003E5311" w:rsidRDefault="00D174FD" w:rsidP="00D174F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lang w:val="ru-RU"/>
              </w:rPr>
              <w:t>(в случае указания разных тематических рубрик первого уровня ГРНТИ/ОЭСР (коды международной классификации) – в краткой свободной форме обосновывается междисциплинарный характер работы, относящейся к разным тематическим рубрикам. Не более 3 000 знаков)</w:t>
            </w:r>
          </w:p>
        </w:tc>
        <w:tc>
          <w:tcPr>
            <w:tcW w:w="5102" w:type="dxa"/>
          </w:tcPr>
          <w:p w14:paraId="31EEA6E8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7BB72E22" w14:textId="77777777" w:rsidTr="00222AD2">
        <w:tc>
          <w:tcPr>
            <w:tcW w:w="4248" w:type="dxa"/>
          </w:tcPr>
          <w:p w14:paraId="3FF8F394" w14:textId="423D83EF" w:rsidR="00D174FD" w:rsidRPr="003E5311" w:rsidRDefault="00D174FD" w:rsidP="00D174F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Ключевые слова 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не больше 10, прописными буквами в именительном падеже)</w:t>
            </w:r>
          </w:p>
        </w:tc>
        <w:tc>
          <w:tcPr>
            <w:tcW w:w="5102" w:type="dxa"/>
          </w:tcPr>
          <w:p w14:paraId="4CA54790" w14:textId="77777777" w:rsidR="00D174FD" w:rsidRPr="003E5311" w:rsidRDefault="00D174FD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322E4221" w14:textId="77777777" w:rsidTr="00222AD2">
        <w:tc>
          <w:tcPr>
            <w:tcW w:w="4248" w:type="dxa"/>
          </w:tcPr>
          <w:p w14:paraId="73284B79" w14:textId="45F4BB64" w:rsidR="00B65613" w:rsidRPr="003E5311" w:rsidRDefault="00B65613" w:rsidP="00B6561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учное и научно-техническое сотрудничество, в том числе международное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(в краткой свободной форме отражается научное и научно-техническое сотрудничество, в том числе международное, в рамках выполнения работы (участие в международных и российских исследовательских программах, проектах, научных </w:t>
            </w:r>
            <w:proofErr w:type="spellStart"/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лаборациях</w:t>
            </w:r>
            <w:proofErr w:type="spellEnd"/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консорциумах физических лиц и организаций и иные формы сотрудничества). Приводятся основания (соглашения, договоры, контракты) участия в международных и российских исследовательских программах, проектах, научных </w:t>
            </w:r>
            <w:proofErr w:type="spellStart"/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ллаборациях</w:t>
            </w:r>
            <w:proofErr w:type="spellEnd"/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 консорциумах, участия российских и зарубежных партнеров в проведении научного исследования (физических лиц и организаций), а также иные формы сотрудничества </w:t>
            </w:r>
            <w:r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6BE458C4" w14:textId="77777777" w:rsidR="00B65613" w:rsidRPr="003E5311" w:rsidRDefault="00B65613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60824BC3" w14:textId="77777777" w:rsidTr="00222AD2">
        <w:tc>
          <w:tcPr>
            <w:tcW w:w="4248" w:type="dxa"/>
          </w:tcPr>
          <w:p w14:paraId="7A6DDB54" w14:textId="29F45E67" w:rsidR="00B65613" w:rsidRPr="003E5311" w:rsidRDefault="00B65613" w:rsidP="00B6561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Основание проведения НИОКТР 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дата и номер соглашения (договора) / контракта / государственного задания / локального акта / иного документа)</w:t>
            </w:r>
          </w:p>
        </w:tc>
        <w:tc>
          <w:tcPr>
            <w:tcW w:w="5102" w:type="dxa"/>
          </w:tcPr>
          <w:p w14:paraId="63842B69" w14:textId="77777777" w:rsidR="00B65613" w:rsidRPr="003E5311" w:rsidRDefault="00B65613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3CF01067" w14:textId="77777777" w:rsidTr="00222AD2">
        <w:tc>
          <w:tcPr>
            <w:tcW w:w="4248" w:type="dxa"/>
          </w:tcPr>
          <w:p w14:paraId="1EF6D183" w14:textId="7BD62E93" w:rsidR="00B65613" w:rsidRPr="003E5311" w:rsidRDefault="00020420" w:rsidP="00B6561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роки выполнения работы 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дата начала и окончания работы указывается строго в соответствии с документом, на основании которого выполняется НИОКТР)</w:t>
            </w:r>
          </w:p>
        </w:tc>
        <w:tc>
          <w:tcPr>
            <w:tcW w:w="5102" w:type="dxa"/>
          </w:tcPr>
          <w:p w14:paraId="7DD058EA" w14:textId="77777777" w:rsidR="00B65613" w:rsidRPr="003E5311" w:rsidRDefault="00B65613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3EA8D235" w14:textId="77777777" w:rsidTr="00222AD2">
        <w:tc>
          <w:tcPr>
            <w:tcW w:w="4248" w:type="dxa"/>
          </w:tcPr>
          <w:p w14:paraId="1FA7380F" w14:textId="51E58F8F" w:rsidR="00020420" w:rsidRPr="003E5311" w:rsidRDefault="00F72B66" w:rsidP="00B6561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этапов (</w:t>
            </w:r>
            <w:r w:rsidRPr="003E531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ого в соответствии с документом, на основании которого выполняется НИОКТР)</w:t>
            </w:r>
          </w:p>
        </w:tc>
        <w:tc>
          <w:tcPr>
            <w:tcW w:w="5102" w:type="dxa"/>
          </w:tcPr>
          <w:p w14:paraId="6D1E4E25" w14:textId="77777777" w:rsidR="00020420" w:rsidRPr="003E5311" w:rsidRDefault="00020420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0DD99CAF" w14:textId="77777777" w:rsidTr="00222AD2">
        <w:tc>
          <w:tcPr>
            <w:tcW w:w="4248" w:type="dxa"/>
          </w:tcPr>
          <w:p w14:paraId="7F712A21" w14:textId="2FD2DB20" w:rsidR="00F72B66" w:rsidRPr="003E5311" w:rsidRDefault="00F72B66" w:rsidP="00B65613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Название и сроки выполнения этапов </w:t>
            </w:r>
            <w:r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</w:tc>
        <w:tc>
          <w:tcPr>
            <w:tcW w:w="5102" w:type="dxa"/>
          </w:tcPr>
          <w:p w14:paraId="336A3E02" w14:textId="77777777" w:rsidR="00F72B66" w:rsidRPr="003E5311" w:rsidRDefault="00F72B66" w:rsidP="00CF3C2C">
            <w:pPr>
              <w:tabs>
                <w:tab w:val="left" w:pos="2808"/>
              </w:tabs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7E8699BA" w14:textId="77777777" w:rsidTr="00222AD2">
        <w:tc>
          <w:tcPr>
            <w:tcW w:w="4248" w:type="dxa"/>
          </w:tcPr>
          <w:p w14:paraId="09EB7378" w14:textId="2A950F19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формация о руководителе проекта</w:t>
            </w:r>
          </w:p>
          <w:p w14:paraId="28B97F10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ФИО </w:t>
            </w:r>
          </w:p>
          <w:p w14:paraId="6F4C52B0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НИЛС</w:t>
            </w:r>
          </w:p>
          <w:p w14:paraId="5E0D2DE2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Н</w:t>
            </w:r>
          </w:p>
          <w:p w14:paraId="3AA6325C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ажданство</w:t>
            </w:r>
          </w:p>
          <w:p w14:paraId="14E6C58C" w14:textId="5D953D0D" w:rsidR="00705490" w:rsidRPr="003E5311" w:rsidRDefault="00F72B66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</w:t>
            </w:r>
            <w:r w:rsidR="00705490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та рождения</w:t>
            </w:r>
          </w:p>
          <w:p w14:paraId="74354254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WOS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Research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3A3E92BE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Scopus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Autor</w:t>
            </w:r>
            <w:proofErr w:type="spellEnd"/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  <w:p w14:paraId="0D90512D" w14:textId="0C1F7FF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ORCID</w:t>
            </w:r>
            <w:r w:rsidR="00DB53AA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B049CE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7486F021" w14:textId="639DF6FE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дентификационный номер РИНЦ</w:t>
            </w:r>
            <w:r w:rsidR="00DB53AA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B049CE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77B71872" w14:textId="6F00E363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сылка на </w:t>
            </w:r>
            <w:r w:rsidRPr="003E5311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траницу</w:t>
            </w:r>
            <w:r w:rsidR="00DB53AA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B049CE" w:rsidRPr="003E5311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(заполняется при наличии)</w:t>
            </w:r>
          </w:p>
          <w:p w14:paraId="4631D45C" w14:textId="2FF8B3A9" w:rsidR="00452181" w:rsidRPr="003E5311" w:rsidRDefault="00316E15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лжность</w:t>
            </w:r>
          </w:p>
          <w:p w14:paraId="00ACAC83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ая степень</w:t>
            </w:r>
          </w:p>
          <w:p w14:paraId="161E4BD4" w14:textId="0A38659D" w:rsidR="00705490" w:rsidRPr="003E5311" w:rsidRDefault="00705490" w:rsidP="00F72B66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F72B66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ёное звание</w:t>
            </w:r>
          </w:p>
        </w:tc>
        <w:tc>
          <w:tcPr>
            <w:tcW w:w="5102" w:type="dxa"/>
          </w:tcPr>
          <w:p w14:paraId="234FD1B8" w14:textId="77777777" w:rsidR="00452181" w:rsidRPr="003E5311" w:rsidRDefault="00452181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7F7A60" w14:textId="5127FDC7" w:rsidR="000C31A6" w:rsidRPr="003E5311" w:rsidRDefault="000C31A6" w:rsidP="009565D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3E5311" w:rsidRPr="003E5311" w14:paraId="31066A08" w14:textId="77777777" w:rsidTr="00222AD2">
        <w:tc>
          <w:tcPr>
            <w:tcW w:w="4248" w:type="dxa"/>
          </w:tcPr>
          <w:p w14:paraId="5CBB916A" w14:textId="77777777" w:rsidR="00705490" w:rsidRPr="003E5311" w:rsidRDefault="00705490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инансирование проекта</w:t>
            </w:r>
            <w:r w:rsidR="00CC6B6E"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 весь период проведения</w:t>
            </w:r>
          </w:p>
        </w:tc>
        <w:tc>
          <w:tcPr>
            <w:tcW w:w="5102" w:type="dxa"/>
          </w:tcPr>
          <w:p w14:paraId="22C66B13" w14:textId="49D10734" w:rsidR="00705490" w:rsidRPr="003E5311" w:rsidRDefault="007E1F8C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</w:p>
        </w:tc>
      </w:tr>
      <w:tr w:rsidR="003E5311" w:rsidRPr="003E5311" w14:paraId="7D699877" w14:textId="77777777" w:rsidTr="00222AD2">
        <w:tc>
          <w:tcPr>
            <w:tcW w:w="4248" w:type="dxa"/>
          </w:tcPr>
          <w:p w14:paraId="4F017BEA" w14:textId="6451CDE3" w:rsidR="00A97B46" w:rsidRPr="003E5311" w:rsidRDefault="00A97B46" w:rsidP="0070549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исполнитель (если есть)</w:t>
            </w:r>
          </w:p>
        </w:tc>
        <w:tc>
          <w:tcPr>
            <w:tcW w:w="5102" w:type="dxa"/>
          </w:tcPr>
          <w:p w14:paraId="06FB9AAD" w14:textId="75300C7F" w:rsidR="00A97B46" w:rsidRPr="003E5311" w:rsidRDefault="00A97B46" w:rsidP="00476ADD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E531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звание соисполнителя и описание работ</w:t>
            </w:r>
          </w:p>
        </w:tc>
      </w:tr>
      <w:bookmarkEnd w:id="0"/>
    </w:tbl>
    <w:p w14:paraId="5E1E7C3D" w14:textId="77777777" w:rsidR="00705490" w:rsidRPr="003E5311" w:rsidRDefault="00705490" w:rsidP="0070549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705490" w:rsidRPr="003E53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272C3"/>
    <w:multiLevelType w:val="hybridMultilevel"/>
    <w:tmpl w:val="D1BA4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D7C10"/>
    <w:multiLevelType w:val="hybridMultilevel"/>
    <w:tmpl w:val="77D49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C4E21"/>
    <w:multiLevelType w:val="hybridMultilevel"/>
    <w:tmpl w:val="62A48D2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200FD"/>
    <w:multiLevelType w:val="hybridMultilevel"/>
    <w:tmpl w:val="2F4A8FB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0301B"/>
    <w:multiLevelType w:val="hybridMultilevel"/>
    <w:tmpl w:val="2ECE0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G0MDI0MzA2NTdR0lEKTi0uzszPAykwrAUA3lIu5ywAAAA="/>
  </w:docVars>
  <w:rsids>
    <w:rsidRoot w:val="00100E59"/>
    <w:rsid w:val="00020420"/>
    <w:rsid w:val="000C31A6"/>
    <w:rsid w:val="000E64DD"/>
    <w:rsid w:val="000E7303"/>
    <w:rsid w:val="00100E59"/>
    <w:rsid w:val="001F4CD5"/>
    <w:rsid w:val="00222AD2"/>
    <w:rsid w:val="002309C0"/>
    <w:rsid w:val="00316E15"/>
    <w:rsid w:val="003E5311"/>
    <w:rsid w:val="00452181"/>
    <w:rsid w:val="004669D2"/>
    <w:rsid w:val="00476ADD"/>
    <w:rsid w:val="0047740D"/>
    <w:rsid w:val="004C1024"/>
    <w:rsid w:val="00514065"/>
    <w:rsid w:val="0053158F"/>
    <w:rsid w:val="00626873"/>
    <w:rsid w:val="00705490"/>
    <w:rsid w:val="0071476E"/>
    <w:rsid w:val="007E1F8C"/>
    <w:rsid w:val="008E1B4F"/>
    <w:rsid w:val="00900ACC"/>
    <w:rsid w:val="00901465"/>
    <w:rsid w:val="00936447"/>
    <w:rsid w:val="009565DF"/>
    <w:rsid w:val="009B6351"/>
    <w:rsid w:val="00A3000E"/>
    <w:rsid w:val="00A97B46"/>
    <w:rsid w:val="00B049CE"/>
    <w:rsid w:val="00B33325"/>
    <w:rsid w:val="00B65613"/>
    <w:rsid w:val="00BD765B"/>
    <w:rsid w:val="00C40DDF"/>
    <w:rsid w:val="00C4282B"/>
    <w:rsid w:val="00CC6B6E"/>
    <w:rsid w:val="00CF3C2C"/>
    <w:rsid w:val="00D174FD"/>
    <w:rsid w:val="00D52A53"/>
    <w:rsid w:val="00DA0E69"/>
    <w:rsid w:val="00DB53AA"/>
    <w:rsid w:val="00DB7CD5"/>
    <w:rsid w:val="00E70825"/>
    <w:rsid w:val="00EA0718"/>
    <w:rsid w:val="00F7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C8DE7"/>
  <w15:docId w15:val="{32196325-FCD0-4A0F-AC00-21E9837C4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iv8458033760ydp7b19519endnotebibliography">
    <w:name w:val="yiv8458033760ydp7b19519endnotebibliography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8458033760ydp29817113yiv1253264202bd6ff683d8d0a42f228bf8a64b8551e1msonormal">
    <w:name w:val="yiv8458033760ydp29817113yiv1253264202bd6ff683d8d0a42f228bf8a64b8551e1msonormal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8458033760ydp29817113yiv12532642021f1ea193f6735cf0wmi-callto">
    <w:name w:val="yiv8458033760ydp29817113yiv12532642021f1ea193f6735cf0wmi-callto"/>
    <w:basedOn w:val="a0"/>
    <w:rsid w:val="00705490"/>
  </w:style>
  <w:style w:type="paragraph" w:customStyle="1" w:styleId="yiv8458033760ydpae562c12msobodytext">
    <w:name w:val="yiv8458033760ydpae562c12msobodytext"/>
    <w:basedOn w:val="a"/>
    <w:rsid w:val="007054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705490"/>
    <w:pPr>
      <w:ind w:left="720"/>
      <w:contextualSpacing/>
    </w:pPr>
  </w:style>
  <w:style w:type="table" w:styleId="a4">
    <w:name w:val="Table Grid"/>
    <w:basedOn w:val="a1"/>
    <w:uiPriority w:val="39"/>
    <w:rsid w:val="00705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452181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521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30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22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7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8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Левин</dc:creator>
  <cp:keywords/>
  <dc:description/>
  <cp:lastModifiedBy>Батищева Наталья Анатольевна</cp:lastModifiedBy>
  <cp:revision>11</cp:revision>
  <dcterms:created xsi:type="dcterms:W3CDTF">2021-09-17T09:45:00Z</dcterms:created>
  <dcterms:modified xsi:type="dcterms:W3CDTF">2021-12-02T06:36:00Z</dcterms:modified>
</cp:coreProperties>
</file>